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C4C58" w:rsidP="009344FF">
      <w:r w:rsidRPr="00FC4C58">
        <w:t xml:space="preserve">As per the reviewer-3 comments, the revision is not found in the revised manuscript. </w:t>
      </w:r>
      <w:proofErr w:type="gramStart"/>
      <w:r w:rsidRPr="00FC4C58">
        <w:t>Also</w:t>
      </w:r>
      <w:proofErr w:type="gramEnd"/>
      <w:r w:rsidRPr="00FC4C58">
        <w:t xml:space="preserve"> as per reviewer 1. Hence, please direct the authors to revise the same and resubmi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E6994" w:rsidRPr="004216A0" w:rsidRDefault="001E6994" w:rsidP="009344FF">
      <w:bookmarkStart w:id="0" w:name="_GoBack"/>
      <w:proofErr w:type="spellStart"/>
      <w:r w:rsidRPr="004216A0">
        <w:t>Dr.</w:t>
      </w:r>
      <w:proofErr w:type="spellEnd"/>
      <w:r w:rsidRPr="004216A0">
        <w:t xml:space="preserve"> Rajkumar Venkatesh </w:t>
      </w:r>
      <w:proofErr w:type="spellStart"/>
      <w:r w:rsidRPr="004216A0">
        <w:t>Raikar</w:t>
      </w:r>
      <w:proofErr w:type="spellEnd"/>
      <w:r w:rsidRPr="004216A0">
        <w:t xml:space="preserve">, KLE </w:t>
      </w:r>
      <w:proofErr w:type="spellStart"/>
      <w:r w:rsidRPr="004216A0">
        <w:t>Dr.</w:t>
      </w:r>
      <w:proofErr w:type="spellEnd"/>
      <w:r w:rsidRPr="004216A0">
        <w:t xml:space="preserve"> M. S. </w:t>
      </w:r>
      <w:proofErr w:type="spellStart"/>
      <w:r w:rsidRPr="004216A0">
        <w:t>Sheshgiri</w:t>
      </w:r>
      <w:proofErr w:type="spellEnd"/>
      <w:r w:rsidRPr="004216A0">
        <w:t xml:space="preserve"> College of Engineering and Technology, India</w:t>
      </w:r>
      <w:bookmarkEnd w:id="0"/>
    </w:p>
    <w:sectPr w:rsidR="001E6994" w:rsidRPr="004216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NTQ2MzczMjc2MjVT0lEKTi0uzszPAykwrAUAglQh3iwAAAA="/>
  </w:docVars>
  <w:rsids>
    <w:rsidRoot w:val="00A72896"/>
    <w:rsid w:val="001E6994"/>
    <w:rsid w:val="002C0B2C"/>
    <w:rsid w:val="003262A1"/>
    <w:rsid w:val="004216A0"/>
    <w:rsid w:val="009344FF"/>
    <w:rsid w:val="009F328F"/>
    <w:rsid w:val="00A72896"/>
    <w:rsid w:val="00B24DD7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B75DD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628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65</Characters>
  <Application>Microsoft Office Word</Application>
  <DocSecurity>0</DocSecurity>
  <Lines>2</Lines>
  <Paragraphs>1</Paragraphs>
  <ScaleCrop>false</ScaleCrop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30T13:39:00Z</dcterms:modified>
</cp:coreProperties>
</file>